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1F3BC9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add two Matrices</w:t>
      </w:r>
    </w:p>
    <w:p w14:paraId="12456F81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multiply two matrices</w:t>
      </w:r>
    </w:p>
    <w:p w14:paraId="0CD36768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for Matrix Product</w:t>
      </w:r>
    </w:p>
    <w:p w14:paraId="2532B575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Adding and Subtracting Matrices in Python</w:t>
      </w:r>
    </w:p>
    <w:p w14:paraId="25681795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Transpose a matrix in Single line in Python</w:t>
      </w:r>
    </w:p>
    <w:p w14:paraId="255D6CF2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| Matrix creation of n*n</w:t>
      </w:r>
    </w:p>
    <w:p w14:paraId="0C295423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| Get Kth Column of Matrix</w:t>
      </w:r>
    </w:p>
    <w:p w14:paraId="288D7C7C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– Vertical Concatenation in Matrix</w:t>
      </w:r>
    </w:p>
    <w:p w14:paraId="56ED7C9C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check if a string is palindrome or not</w:t>
      </w:r>
    </w:p>
    <w:p w14:paraId="5B514CF8" w14:textId="6FD24529" w:rsidR="0001545C" w:rsidRDefault="00EE3607" w:rsidP="00EE3607">
      <w:pPr>
        <w:pStyle w:val="ListParagraph"/>
        <w:numPr>
          <w:ilvl w:val="0"/>
          <w:numId w:val="1"/>
        </w:numPr>
      </w:pPr>
      <w:r>
        <w:t>Python program to check whether the string is Symmetrical or Palindrome</w:t>
      </w:r>
    </w:p>
    <w:p w14:paraId="64804D34" w14:textId="77777777" w:rsidR="00B734CF" w:rsidRDefault="00B734CF" w:rsidP="00B734CF"/>
    <w:p w14:paraId="07CD4FF7" w14:textId="0035FD82" w:rsidR="00B734CF" w:rsidRDefault="00B734CF" w:rsidP="00B734CF">
      <w:r>
        <w:t>Solution</w:t>
      </w:r>
    </w:p>
    <w:p w14:paraId="61506A82" w14:textId="77777777" w:rsidR="00CF79A7" w:rsidRDefault="00CF79A7" w:rsidP="00CF79A7">
      <w:r>
        <w:t>Sure! Here are Python programs for each of the tasks you mentioned:</w:t>
      </w:r>
    </w:p>
    <w:p w14:paraId="6512E9CC" w14:textId="77777777" w:rsidR="00CF79A7" w:rsidRDefault="00CF79A7" w:rsidP="00CF79A7"/>
    <w:p w14:paraId="21A01885" w14:textId="77777777" w:rsidR="00CF79A7" w:rsidRDefault="00CF79A7" w:rsidP="00CF79A7">
      <w:r>
        <w:t>### 1. Python program to add two Matrices</w:t>
      </w:r>
    </w:p>
    <w:p w14:paraId="15D95EE4" w14:textId="77777777" w:rsidR="00CF79A7" w:rsidRDefault="00CF79A7" w:rsidP="00CF79A7"/>
    <w:p w14:paraId="4F1A09A0" w14:textId="77777777" w:rsidR="00CF79A7" w:rsidRDefault="00CF79A7" w:rsidP="00CF79A7">
      <w:r>
        <w:t>```python</w:t>
      </w:r>
    </w:p>
    <w:p w14:paraId="34F00CD4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add_matrices</w:t>
      </w:r>
      <w:proofErr w:type="spellEnd"/>
      <w:r>
        <w:t>(A, B):</w:t>
      </w:r>
    </w:p>
    <w:p w14:paraId="7828E25A" w14:textId="77777777" w:rsidR="00CF79A7" w:rsidRDefault="00CF79A7" w:rsidP="00CF79A7">
      <w:r>
        <w:t xml:space="preserve">    return [[A[</w:t>
      </w:r>
      <w:proofErr w:type="spellStart"/>
      <w:r>
        <w:t>i</w:t>
      </w:r>
      <w:proofErr w:type="spellEnd"/>
      <w:r>
        <w:t>][j] + B[</w:t>
      </w:r>
      <w:proofErr w:type="spellStart"/>
      <w:r>
        <w:t>i</w:t>
      </w:r>
      <w:proofErr w:type="spellEnd"/>
      <w:r>
        <w:t>][j] for j in range(</w:t>
      </w:r>
      <w:proofErr w:type="spellStart"/>
      <w:r>
        <w:t>len</w:t>
      </w:r>
      <w:proofErr w:type="spellEnd"/>
      <w:r>
        <w:t xml:space="preserve">(A[0]))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A))]</w:t>
      </w:r>
    </w:p>
    <w:p w14:paraId="53807F85" w14:textId="77777777" w:rsidR="00CF79A7" w:rsidRDefault="00CF79A7" w:rsidP="00CF79A7"/>
    <w:p w14:paraId="03A8EFA8" w14:textId="77777777" w:rsidR="00CF79A7" w:rsidRDefault="00CF79A7" w:rsidP="00CF79A7">
      <w:r>
        <w:t># Example</w:t>
      </w:r>
    </w:p>
    <w:p w14:paraId="02FEA773" w14:textId="77777777" w:rsidR="00CF79A7" w:rsidRDefault="00CF79A7" w:rsidP="00CF79A7">
      <w:r>
        <w:t>A = [[1, 2, 3],</w:t>
      </w:r>
    </w:p>
    <w:p w14:paraId="7E6A88B7" w14:textId="77777777" w:rsidR="00CF79A7" w:rsidRDefault="00CF79A7" w:rsidP="00CF79A7">
      <w:r>
        <w:t xml:space="preserve">     [4, 5, 6],</w:t>
      </w:r>
    </w:p>
    <w:p w14:paraId="580BDF8C" w14:textId="77777777" w:rsidR="00CF79A7" w:rsidRDefault="00CF79A7" w:rsidP="00CF79A7">
      <w:r>
        <w:t xml:space="preserve">     [7, 8, 9]]</w:t>
      </w:r>
    </w:p>
    <w:p w14:paraId="5A8BF36C" w14:textId="77777777" w:rsidR="00CF79A7" w:rsidRDefault="00CF79A7" w:rsidP="00CF79A7"/>
    <w:p w14:paraId="46064FD9" w14:textId="77777777" w:rsidR="00CF79A7" w:rsidRDefault="00CF79A7" w:rsidP="00CF79A7">
      <w:r>
        <w:t>B = [[9, 8, 7],</w:t>
      </w:r>
    </w:p>
    <w:p w14:paraId="7B321AF5" w14:textId="77777777" w:rsidR="00CF79A7" w:rsidRDefault="00CF79A7" w:rsidP="00CF79A7">
      <w:r>
        <w:t xml:space="preserve">     [6, 5, 4],</w:t>
      </w:r>
    </w:p>
    <w:p w14:paraId="4C41351F" w14:textId="77777777" w:rsidR="00CF79A7" w:rsidRDefault="00CF79A7" w:rsidP="00CF79A7">
      <w:r>
        <w:t xml:space="preserve">     [3, 2, 1]]</w:t>
      </w:r>
    </w:p>
    <w:p w14:paraId="7C9FB35C" w14:textId="77777777" w:rsidR="00CF79A7" w:rsidRDefault="00CF79A7" w:rsidP="00CF79A7"/>
    <w:p w14:paraId="15B0CD1B" w14:textId="77777777" w:rsidR="00CF79A7" w:rsidRDefault="00CF79A7" w:rsidP="00CF79A7">
      <w:r>
        <w:t xml:space="preserve">result = </w:t>
      </w:r>
      <w:proofErr w:type="spellStart"/>
      <w:r>
        <w:t>add_matrices</w:t>
      </w:r>
      <w:proofErr w:type="spellEnd"/>
      <w:r>
        <w:t>(A, B)</w:t>
      </w:r>
    </w:p>
    <w:p w14:paraId="3AB941E0" w14:textId="77777777" w:rsidR="00CF79A7" w:rsidRDefault="00CF79A7" w:rsidP="00CF79A7">
      <w:r>
        <w:t>print(result)</w:t>
      </w:r>
    </w:p>
    <w:p w14:paraId="702109A3" w14:textId="77777777" w:rsidR="00CF79A7" w:rsidRDefault="00CF79A7" w:rsidP="00CF79A7">
      <w:r>
        <w:t>```</w:t>
      </w:r>
    </w:p>
    <w:p w14:paraId="3E7B9532" w14:textId="77777777" w:rsidR="00CF79A7" w:rsidRDefault="00CF79A7" w:rsidP="00CF79A7"/>
    <w:p w14:paraId="2617770F" w14:textId="77777777" w:rsidR="00CF79A7" w:rsidRDefault="00CF79A7" w:rsidP="00CF79A7">
      <w:r>
        <w:t>### 2. Python program to multiply two matrices</w:t>
      </w:r>
    </w:p>
    <w:p w14:paraId="6D3F3065" w14:textId="77777777" w:rsidR="00CF79A7" w:rsidRDefault="00CF79A7" w:rsidP="00CF79A7"/>
    <w:p w14:paraId="2C308A81" w14:textId="77777777" w:rsidR="00CF79A7" w:rsidRDefault="00CF79A7" w:rsidP="00CF79A7">
      <w:r>
        <w:t>```python</w:t>
      </w:r>
    </w:p>
    <w:p w14:paraId="5D3E3B6C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multiply_matrices</w:t>
      </w:r>
      <w:proofErr w:type="spellEnd"/>
      <w:r>
        <w:t>(A, B):</w:t>
      </w:r>
    </w:p>
    <w:p w14:paraId="377A7FCB" w14:textId="77777777" w:rsidR="00CF79A7" w:rsidRDefault="00CF79A7" w:rsidP="00CF79A7">
      <w:r>
        <w:t xml:space="preserve">    result = [[0 for _ in range(</w:t>
      </w:r>
      <w:proofErr w:type="spellStart"/>
      <w:r>
        <w:t>len</w:t>
      </w:r>
      <w:proofErr w:type="spellEnd"/>
      <w:r>
        <w:t>(B[0]))] for _ in range(</w:t>
      </w:r>
      <w:proofErr w:type="spellStart"/>
      <w:r>
        <w:t>len</w:t>
      </w:r>
      <w:proofErr w:type="spellEnd"/>
      <w:r>
        <w:t>(A))]</w:t>
      </w:r>
    </w:p>
    <w:p w14:paraId="71855540" w14:textId="77777777" w:rsidR="00CF79A7" w:rsidRDefault="00CF79A7" w:rsidP="00CF79A7"/>
    <w:p w14:paraId="23247588" w14:textId="77777777" w:rsidR="00CF79A7" w:rsidRDefault="00CF79A7" w:rsidP="00CF79A7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A)):</w:t>
      </w:r>
    </w:p>
    <w:p w14:paraId="48BDB0DB" w14:textId="77777777" w:rsidR="00CF79A7" w:rsidRDefault="00CF79A7" w:rsidP="00CF79A7">
      <w:r>
        <w:t xml:space="preserve">        for j in range(</w:t>
      </w:r>
      <w:proofErr w:type="spellStart"/>
      <w:r>
        <w:t>len</w:t>
      </w:r>
      <w:proofErr w:type="spellEnd"/>
      <w:r>
        <w:t>(B[0])):</w:t>
      </w:r>
    </w:p>
    <w:p w14:paraId="3036A238" w14:textId="77777777" w:rsidR="00CF79A7" w:rsidRDefault="00CF79A7" w:rsidP="00CF79A7">
      <w:r>
        <w:t xml:space="preserve">            for k in range(</w:t>
      </w:r>
      <w:proofErr w:type="spellStart"/>
      <w:r>
        <w:t>len</w:t>
      </w:r>
      <w:proofErr w:type="spellEnd"/>
      <w:r>
        <w:t>(B)):</w:t>
      </w:r>
    </w:p>
    <w:p w14:paraId="3AF9FDF5" w14:textId="77777777" w:rsidR="00CF79A7" w:rsidRDefault="00CF79A7" w:rsidP="00CF79A7">
      <w:r>
        <w:t xml:space="preserve">                result[</w:t>
      </w:r>
      <w:proofErr w:type="spellStart"/>
      <w:r>
        <w:t>i</w:t>
      </w:r>
      <w:proofErr w:type="spellEnd"/>
      <w:r>
        <w:t>][j] += A[</w:t>
      </w:r>
      <w:proofErr w:type="spellStart"/>
      <w:r>
        <w:t>i</w:t>
      </w:r>
      <w:proofErr w:type="spellEnd"/>
      <w:r>
        <w:t>][k] * B[k][j]</w:t>
      </w:r>
    </w:p>
    <w:p w14:paraId="23908203" w14:textId="77777777" w:rsidR="00CF79A7" w:rsidRDefault="00CF79A7" w:rsidP="00CF79A7">
      <w:r>
        <w:t xml:space="preserve">    return result</w:t>
      </w:r>
    </w:p>
    <w:p w14:paraId="79D8770A" w14:textId="77777777" w:rsidR="00CF79A7" w:rsidRDefault="00CF79A7" w:rsidP="00CF79A7"/>
    <w:p w14:paraId="005BC58E" w14:textId="77777777" w:rsidR="00CF79A7" w:rsidRDefault="00CF79A7" w:rsidP="00CF79A7">
      <w:r>
        <w:t># Example</w:t>
      </w:r>
    </w:p>
    <w:p w14:paraId="5BB682EB" w14:textId="77777777" w:rsidR="00CF79A7" w:rsidRDefault="00CF79A7" w:rsidP="00CF79A7">
      <w:r>
        <w:t>A = [[1, 2, 3],</w:t>
      </w:r>
    </w:p>
    <w:p w14:paraId="03C96344" w14:textId="77777777" w:rsidR="00CF79A7" w:rsidRDefault="00CF79A7" w:rsidP="00CF79A7">
      <w:r>
        <w:t xml:space="preserve">     [4, 5, 6],</w:t>
      </w:r>
    </w:p>
    <w:p w14:paraId="5FF1ED29" w14:textId="77777777" w:rsidR="00CF79A7" w:rsidRDefault="00CF79A7" w:rsidP="00CF79A7">
      <w:r>
        <w:t xml:space="preserve">     [7, 8, 9]]</w:t>
      </w:r>
    </w:p>
    <w:p w14:paraId="5F242658" w14:textId="77777777" w:rsidR="00CF79A7" w:rsidRDefault="00CF79A7" w:rsidP="00CF79A7"/>
    <w:p w14:paraId="08DFDFC1" w14:textId="77777777" w:rsidR="00CF79A7" w:rsidRDefault="00CF79A7" w:rsidP="00CF79A7">
      <w:r>
        <w:t>B = [[9, 8, 7],</w:t>
      </w:r>
    </w:p>
    <w:p w14:paraId="0F97A42A" w14:textId="77777777" w:rsidR="00CF79A7" w:rsidRDefault="00CF79A7" w:rsidP="00CF79A7">
      <w:r>
        <w:t xml:space="preserve">     [6, 5, 4],</w:t>
      </w:r>
    </w:p>
    <w:p w14:paraId="4781A9D0" w14:textId="77777777" w:rsidR="00CF79A7" w:rsidRDefault="00CF79A7" w:rsidP="00CF79A7">
      <w:r>
        <w:t xml:space="preserve">     [3, 2, 1]]</w:t>
      </w:r>
    </w:p>
    <w:p w14:paraId="545C6023" w14:textId="77777777" w:rsidR="00CF79A7" w:rsidRDefault="00CF79A7" w:rsidP="00CF79A7"/>
    <w:p w14:paraId="76E0F4CE" w14:textId="77777777" w:rsidR="00CF79A7" w:rsidRDefault="00CF79A7" w:rsidP="00CF79A7">
      <w:r>
        <w:t xml:space="preserve">result = </w:t>
      </w:r>
      <w:proofErr w:type="spellStart"/>
      <w:r>
        <w:t>multiply_matrices</w:t>
      </w:r>
      <w:proofErr w:type="spellEnd"/>
      <w:r>
        <w:t>(A, B)</w:t>
      </w:r>
    </w:p>
    <w:p w14:paraId="2F1C77BA" w14:textId="77777777" w:rsidR="00CF79A7" w:rsidRDefault="00CF79A7" w:rsidP="00CF79A7">
      <w:r>
        <w:t>print(result)</w:t>
      </w:r>
    </w:p>
    <w:p w14:paraId="7229DBD5" w14:textId="77777777" w:rsidR="00CF79A7" w:rsidRDefault="00CF79A7" w:rsidP="00CF79A7">
      <w:r>
        <w:t>```</w:t>
      </w:r>
    </w:p>
    <w:p w14:paraId="4AE35C3C" w14:textId="77777777" w:rsidR="00CF79A7" w:rsidRDefault="00CF79A7" w:rsidP="00CF79A7"/>
    <w:p w14:paraId="0F564C2E" w14:textId="77777777" w:rsidR="00CF79A7" w:rsidRDefault="00CF79A7" w:rsidP="00CF79A7">
      <w:r>
        <w:t>### 3. Python program for Matrix Product</w:t>
      </w:r>
    </w:p>
    <w:p w14:paraId="7CB54724" w14:textId="77777777" w:rsidR="00CF79A7" w:rsidRDefault="00CF79A7" w:rsidP="00CF79A7"/>
    <w:p w14:paraId="51772664" w14:textId="77777777" w:rsidR="00CF79A7" w:rsidRDefault="00CF79A7" w:rsidP="00CF79A7">
      <w:r>
        <w:t>```python</w:t>
      </w:r>
    </w:p>
    <w:p w14:paraId="63089CF9" w14:textId="77777777" w:rsidR="00CF79A7" w:rsidRDefault="00CF79A7" w:rsidP="00CF79A7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5C7AE3B5" w14:textId="77777777" w:rsidR="00CF79A7" w:rsidRDefault="00CF79A7" w:rsidP="00CF79A7"/>
    <w:p w14:paraId="717E7C21" w14:textId="77777777" w:rsidR="00CF79A7" w:rsidRDefault="00CF79A7" w:rsidP="00CF79A7">
      <w:r>
        <w:t xml:space="preserve">A = </w:t>
      </w:r>
      <w:proofErr w:type="spellStart"/>
      <w:r>
        <w:t>np.array</w:t>
      </w:r>
      <w:proofErr w:type="spellEnd"/>
      <w:r>
        <w:t>([[1, 2, 3],</w:t>
      </w:r>
    </w:p>
    <w:p w14:paraId="1C6CF4FA" w14:textId="77777777" w:rsidR="00CF79A7" w:rsidRDefault="00CF79A7" w:rsidP="00CF79A7">
      <w:r>
        <w:t xml:space="preserve">              [4, 5, 6],</w:t>
      </w:r>
    </w:p>
    <w:p w14:paraId="1AFEDF62" w14:textId="77777777" w:rsidR="00CF79A7" w:rsidRDefault="00CF79A7" w:rsidP="00CF79A7">
      <w:r>
        <w:t xml:space="preserve">              [7, 8, 9]])</w:t>
      </w:r>
    </w:p>
    <w:p w14:paraId="3ECC6DCC" w14:textId="77777777" w:rsidR="00CF79A7" w:rsidRDefault="00CF79A7" w:rsidP="00CF79A7"/>
    <w:p w14:paraId="439CF19E" w14:textId="77777777" w:rsidR="00CF79A7" w:rsidRDefault="00CF79A7" w:rsidP="00CF79A7">
      <w:r>
        <w:t xml:space="preserve">B = </w:t>
      </w:r>
      <w:proofErr w:type="spellStart"/>
      <w:r>
        <w:t>np.array</w:t>
      </w:r>
      <w:proofErr w:type="spellEnd"/>
      <w:r>
        <w:t>([[9, 8, 7],</w:t>
      </w:r>
    </w:p>
    <w:p w14:paraId="76EE1150" w14:textId="77777777" w:rsidR="00CF79A7" w:rsidRDefault="00CF79A7" w:rsidP="00CF79A7">
      <w:r>
        <w:t xml:space="preserve">              [6, 5, 4],</w:t>
      </w:r>
    </w:p>
    <w:p w14:paraId="261B1EE1" w14:textId="77777777" w:rsidR="00CF79A7" w:rsidRDefault="00CF79A7" w:rsidP="00CF79A7">
      <w:r>
        <w:t xml:space="preserve">              [3, 2, 1]])</w:t>
      </w:r>
    </w:p>
    <w:p w14:paraId="797C581B" w14:textId="77777777" w:rsidR="00CF79A7" w:rsidRDefault="00CF79A7" w:rsidP="00CF79A7"/>
    <w:p w14:paraId="324CF0C1" w14:textId="77777777" w:rsidR="00CF79A7" w:rsidRDefault="00CF79A7" w:rsidP="00CF79A7">
      <w:r>
        <w:t xml:space="preserve">result = </w:t>
      </w:r>
      <w:proofErr w:type="spellStart"/>
      <w:r>
        <w:t>np.dot</w:t>
      </w:r>
      <w:proofErr w:type="spellEnd"/>
      <w:r>
        <w:t>(A, B)</w:t>
      </w:r>
    </w:p>
    <w:p w14:paraId="4CBCF9FF" w14:textId="77777777" w:rsidR="00CF79A7" w:rsidRDefault="00CF79A7" w:rsidP="00CF79A7">
      <w:r>
        <w:t>print(result)</w:t>
      </w:r>
    </w:p>
    <w:p w14:paraId="08CF9C55" w14:textId="77777777" w:rsidR="00CF79A7" w:rsidRDefault="00CF79A7" w:rsidP="00CF79A7">
      <w:r>
        <w:t>```</w:t>
      </w:r>
    </w:p>
    <w:p w14:paraId="1FAD238D" w14:textId="77777777" w:rsidR="00CF79A7" w:rsidRDefault="00CF79A7" w:rsidP="00CF79A7"/>
    <w:p w14:paraId="50399451" w14:textId="77777777" w:rsidR="00CF79A7" w:rsidRDefault="00CF79A7" w:rsidP="00CF79A7">
      <w:r>
        <w:t>### 4. Adding and Subtracting Matrices in Python</w:t>
      </w:r>
    </w:p>
    <w:p w14:paraId="4BFBB4D4" w14:textId="77777777" w:rsidR="00CF79A7" w:rsidRDefault="00CF79A7" w:rsidP="00CF79A7"/>
    <w:p w14:paraId="1254F4D9" w14:textId="77777777" w:rsidR="00CF79A7" w:rsidRDefault="00CF79A7" w:rsidP="00CF79A7">
      <w:r>
        <w:t>```python</w:t>
      </w:r>
    </w:p>
    <w:p w14:paraId="6041D56A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add_matrices</w:t>
      </w:r>
      <w:proofErr w:type="spellEnd"/>
      <w:r>
        <w:t>(A, B):</w:t>
      </w:r>
    </w:p>
    <w:p w14:paraId="58A52045" w14:textId="77777777" w:rsidR="00CF79A7" w:rsidRDefault="00CF79A7" w:rsidP="00CF79A7">
      <w:r>
        <w:t xml:space="preserve">    return [[A[</w:t>
      </w:r>
      <w:proofErr w:type="spellStart"/>
      <w:r>
        <w:t>i</w:t>
      </w:r>
      <w:proofErr w:type="spellEnd"/>
      <w:r>
        <w:t>][j] + B[</w:t>
      </w:r>
      <w:proofErr w:type="spellStart"/>
      <w:r>
        <w:t>i</w:t>
      </w:r>
      <w:proofErr w:type="spellEnd"/>
      <w:r>
        <w:t>][j] for j in range(</w:t>
      </w:r>
      <w:proofErr w:type="spellStart"/>
      <w:r>
        <w:t>len</w:t>
      </w:r>
      <w:proofErr w:type="spellEnd"/>
      <w:r>
        <w:t xml:space="preserve">(A[0]))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A))]</w:t>
      </w:r>
    </w:p>
    <w:p w14:paraId="51D3CBF6" w14:textId="77777777" w:rsidR="00CF79A7" w:rsidRDefault="00CF79A7" w:rsidP="00CF79A7"/>
    <w:p w14:paraId="45446E7D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subtract_matrices</w:t>
      </w:r>
      <w:proofErr w:type="spellEnd"/>
      <w:r>
        <w:t>(A, B):</w:t>
      </w:r>
    </w:p>
    <w:p w14:paraId="6D4F8E3E" w14:textId="77777777" w:rsidR="00CF79A7" w:rsidRDefault="00CF79A7" w:rsidP="00CF79A7">
      <w:r>
        <w:t xml:space="preserve">    return [[A[</w:t>
      </w:r>
      <w:proofErr w:type="spellStart"/>
      <w:r>
        <w:t>i</w:t>
      </w:r>
      <w:proofErr w:type="spellEnd"/>
      <w:r>
        <w:t>][j] - B[</w:t>
      </w:r>
      <w:proofErr w:type="spellStart"/>
      <w:r>
        <w:t>i</w:t>
      </w:r>
      <w:proofErr w:type="spellEnd"/>
      <w:r>
        <w:t>][j] for j in range(</w:t>
      </w:r>
      <w:proofErr w:type="spellStart"/>
      <w:r>
        <w:t>len</w:t>
      </w:r>
      <w:proofErr w:type="spellEnd"/>
      <w:r>
        <w:t xml:space="preserve">(A[0]))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A))]</w:t>
      </w:r>
    </w:p>
    <w:p w14:paraId="2010E2C0" w14:textId="77777777" w:rsidR="00CF79A7" w:rsidRDefault="00CF79A7" w:rsidP="00CF79A7"/>
    <w:p w14:paraId="42D7ADC0" w14:textId="77777777" w:rsidR="00CF79A7" w:rsidRDefault="00CF79A7" w:rsidP="00CF79A7">
      <w:r>
        <w:t># Example</w:t>
      </w:r>
    </w:p>
    <w:p w14:paraId="67317BF5" w14:textId="77777777" w:rsidR="00CF79A7" w:rsidRDefault="00CF79A7" w:rsidP="00CF79A7">
      <w:r>
        <w:t>A = [[1, 2, 3],</w:t>
      </w:r>
    </w:p>
    <w:p w14:paraId="706D64B4" w14:textId="77777777" w:rsidR="00CF79A7" w:rsidRDefault="00CF79A7" w:rsidP="00CF79A7">
      <w:r>
        <w:t xml:space="preserve">     [4, 5, 6],</w:t>
      </w:r>
    </w:p>
    <w:p w14:paraId="2FBD5383" w14:textId="77777777" w:rsidR="00CF79A7" w:rsidRDefault="00CF79A7" w:rsidP="00CF79A7">
      <w:r>
        <w:t xml:space="preserve">     [7, 8, 9]]</w:t>
      </w:r>
    </w:p>
    <w:p w14:paraId="0D39A7AD" w14:textId="77777777" w:rsidR="00CF79A7" w:rsidRDefault="00CF79A7" w:rsidP="00CF79A7"/>
    <w:p w14:paraId="77E25E94" w14:textId="77777777" w:rsidR="00CF79A7" w:rsidRDefault="00CF79A7" w:rsidP="00CF79A7">
      <w:r>
        <w:t>B = [[9, 8, 7],</w:t>
      </w:r>
    </w:p>
    <w:p w14:paraId="42533F96" w14:textId="77777777" w:rsidR="00CF79A7" w:rsidRDefault="00CF79A7" w:rsidP="00CF79A7">
      <w:r>
        <w:t xml:space="preserve">     [6, 5, 4],</w:t>
      </w:r>
    </w:p>
    <w:p w14:paraId="0EBB4605" w14:textId="77777777" w:rsidR="00CF79A7" w:rsidRDefault="00CF79A7" w:rsidP="00CF79A7">
      <w:r>
        <w:t xml:space="preserve">     [3, 2, 1]]</w:t>
      </w:r>
    </w:p>
    <w:p w14:paraId="4179F034" w14:textId="77777777" w:rsidR="00CF79A7" w:rsidRDefault="00CF79A7" w:rsidP="00CF79A7"/>
    <w:p w14:paraId="7E00D22E" w14:textId="77777777" w:rsidR="00CF79A7" w:rsidRDefault="00CF79A7" w:rsidP="00CF79A7">
      <w:r>
        <w:t xml:space="preserve">addition = </w:t>
      </w:r>
      <w:proofErr w:type="spellStart"/>
      <w:r>
        <w:t>add_matrices</w:t>
      </w:r>
      <w:proofErr w:type="spellEnd"/>
      <w:r>
        <w:t>(A, B)</w:t>
      </w:r>
    </w:p>
    <w:p w14:paraId="008C2002" w14:textId="77777777" w:rsidR="00CF79A7" w:rsidRDefault="00CF79A7" w:rsidP="00CF79A7">
      <w:r>
        <w:t xml:space="preserve">subtraction = </w:t>
      </w:r>
      <w:proofErr w:type="spellStart"/>
      <w:r>
        <w:t>subtract_matrices</w:t>
      </w:r>
      <w:proofErr w:type="spellEnd"/>
      <w:r>
        <w:t>(A, B)</w:t>
      </w:r>
    </w:p>
    <w:p w14:paraId="1AB4926B" w14:textId="77777777" w:rsidR="00CF79A7" w:rsidRDefault="00CF79A7" w:rsidP="00CF79A7">
      <w:r>
        <w:t>print("Addition:", addition)</w:t>
      </w:r>
    </w:p>
    <w:p w14:paraId="1C61D45D" w14:textId="77777777" w:rsidR="00CF79A7" w:rsidRDefault="00CF79A7" w:rsidP="00CF79A7">
      <w:r>
        <w:t>print("Subtraction:", subtraction)</w:t>
      </w:r>
    </w:p>
    <w:p w14:paraId="701CA952" w14:textId="77777777" w:rsidR="00CF79A7" w:rsidRDefault="00CF79A7" w:rsidP="00CF79A7">
      <w:r>
        <w:t>```</w:t>
      </w:r>
    </w:p>
    <w:p w14:paraId="16989375" w14:textId="77777777" w:rsidR="00CF79A7" w:rsidRDefault="00CF79A7" w:rsidP="00CF79A7"/>
    <w:p w14:paraId="765DB782" w14:textId="77777777" w:rsidR="00CF79A7" w:rsidRDefault="00CF79A7" w:rsidP="00CF79A7">
      <w:r>
        <w:t>### 5. Transpose a matrix in a single line in Python</w:t>
      </w:r>
    </w:p>
    <w:p w14:paraId="0455E56D" w14:textId="77777777" w:rsidR="00CF79A7" w:rsidRDefault="00CF79A7" w:rsidP="00CF79A7"/>
    <w:p w14:paraId="6E4F28FD" w14:textId="77777777" w:rsidR="00CF79A7" w:rsidRDefault="00CF79A7" w:rsidP="00CF79A7">
      <w:r>
        <w:t>```python</w:t>
      </w:r>
    </w:p>
    <w:p w14:paraId="6DE45A0F" w14:textId="77777777" w:rsidR="00CF79A7" w:rsidRDefault="00CF79A7" w:rsidP="00CF79A7">
      <w:r>
        <w:t># Example matrix</w:t>
      </w:r>
    </w:p>
    <w:p w14:paraId="6C5FDDB8" w14:textId="77777777" w:rsidR="00CF79A7" w:rsidRDefault="00CF79A7" w:rsidP="00CF79A7">
      <w:r>
        <w:t>A = [[1, 2, 3],</w:t>
      </w:r>
    </w:p>
    <w:p w14:paraId="34C9C7D1" w14:textId="77777777" w:rsidR="00CF79A7" w:rsidRDefault="00CF79A7" w:rsidP="00CF79A7">
      <w:r>
        <w:t xml:space="preserve">     [4, 5, 6],</w:t>
      </w:r>
    </w:p>
    <w:p w14:paraId="3C036D06" w14:textId="77777777" w:rsidR="00CF79A7" w:rsidRDefault="00CF79A7" w:rsidP="00CF79A7">
      <w:r>
        <w:t xml:space="preserve">     [7, 8, 9]]</w:t>
      </w:r>
    </w:p>
    <w:p w14:paraId="6A7A5FAF" w14:textId="77777777" w:rsidR="00CF79A7" w:rsidRDefault="00CF79A7" w:rsidP="00CF79A7"/>
    <w:p w14:paraId="73B5BAFA" w14:textId="77777777" w:rsidR="00CF79A7" w:rsidRDefault="00CF79A7" w:rsidP="00CF79A7">
      <w:r>
        <w:t>transpose = [list(row) for row in zip(*A)]</w:t>
      </w:r>
    </w:p>
    <w:p w14:paraId="1DD2F312" w14:textId="77777777" w:rsidR="00CF79A7" w:rsidRDefault="00CF79A7" w:rsidP="00CF79A7">
      <w:r>
        <w:t>print(transpose)</w:t>
      </w:r>
    </w:p>
    <w:p w14:paraId="40C3C2BF" w14:textId="77777777" w:rsidR="00CF79A7" w:rsidRDefault="00CF79A7" w:rsidP="00CF79A7">
      <w:r>
        <w:t>```</w:t>
      </w:r>
    </w:p>
    <w:p w14:paraId="3112DE9F" w14:textId="77777777" w:rsidR="00CF79A7" w:rsidRDefault="00CF79A7" w:rsidP="00CF79A7"/>
    <w:p w14:paraId="3BF34D4F" w14:textId="77777777" w:rsidR="00CF79A7" w:rsidRDefault="00CF79A7" w:rsidP="00CF79A7">
      <w:r>
        <w:t>### 6. Python | Matrix creation of n*n</w:t>
      </w:r>
    </w:p>
    <w:p w14:paraId="7FE9977A" w14:textId="77777777" w:rsidR="00CF79A7" w:rsidRDefault="00CF79A7" w:rsidP="00CF79A7"/>
    <w:p w14:paraId="3F6523F9" w14:textId="77777777" w:rsidR="00CF79A7" w:rsidRDefault="00CF79A7" w:rsidP="00CF79A7">
      <w:r>
        <w:t>```python</w:t>
      </w:r>
    </w:p>
    <w:p w14:paraId="2621DCA7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create_matrix</w:t>
      </w:r>
      <w:proofErr w:type="spellEnd"/>
      <w:r>
        <w:t>(n):</w:t>
      </w:r>
    </w:p>
    <w:p w14:paraId="7C1ABA4C" w14:textId="77777777" w:rsidR="00CF79A7" w:rsidRDefault="00CF79A7" w:rsidP="00CF79A7">
      <w:r>
        <w:t xml:space="preserve">    return [[0 for _ in range(n)] for _ in range(n)]</w:t>
      </w:r>
    </w:p>
    <w:p w14:paraId="2869E854" w14:textId="77777777" w:rsidR="00CF79A7" w:rsidRDefault="00CF79A7" w:rsidP="00CF79A7"/>
    <w:p w14:paraId="02029598" w14:textId="77777777" w:rsidR="00CF79A7" w:rsidRDefault="00CF79A7" w:rsidP="00CF79A7">
      <w:r>
        <w:t># Example</w:t>
      </w:r>
    </w:p>
    <w:p w14:paraId="383188BD" w14:textId="77777777" w:rsidR="00CF79A7" w:rsidRDefault="00CF79A7" w:rsidP="00CF79A7">
      <w:r>
        <w:t>n = 3</w:t>
      </w:r>
    </w:p>
    <w:p w14:paraId="5F578E0E" w14:textId="77777777" w:rsidR="00CF79A7" w:rsidRDefault="00CF79A7" w:rsidP="00CF79A7">
      <w:r>
        <w:t xml:space="preserve">matrix = </w:t>
      </w:r>
      <w:proofErr w:type="spellStart"/>
      <w:r>
        <w:t>create_matrix</w:t>
      </w:r>
      <w:proofErr w:type="spellEnd"/>
      <w:r>
        <w:t>(n)</w:t>
      </w:r>
    </w:p>
    <w:p w14:paraId="3CF1A64C" w14:textId="77777777" w:rsidR="00CF79A7" w:rsidRDefault="00CF79A7" w:rsidP="00CF79A7">
      <w:r>
        <w:t>print(matrix)</w:t>
      </w:r>
    </w:p>
    <w:p w14:paraId="1D858B14" w14:textId="77777777" w:rsidR="00CF79A7" w:rsidRDefault="00CF79A7" w:rsidP="00CF79A7">
      <w:r>
        <w:t>```</w:t>
      </w:r>
    </w:p>
    <w:p w14:paraId="27352D19" w14:textId="77777777" w:rsidR="00CF79A7" w:rsidRDefault="00CF79A7" w:rsidP="00CF79A7"/>
    <w:p w14:paraId="3E0FDFB7" w14:textId="77777777" w:rsidR="00CF79A7" w:rsidRDefault="00CF79A7" w:rsidP="00CF79A7">
      <w:r>
        <w:t>### 7. Python | Get Kth Column of Matrix</w:t>
      </w:r>
    </w:p>
    <w:p w14:paraId="02063BD6" w14:textId="77777777" w:rsidR="00CF79A7" w:rsidRDefault="00CF79A7" w:rsidP="00CF79A7"/>
    <w:p w14:paraId="443237BD" w14:textId="77777777" w:rsidR="00CF79A7" w:rsidRDefault="00CF79A7" w:rsidP="00CF79A7">
      <w:r>
        <w:t>```python</w:t>
      </w:r>
    </w:p>
    <w:p w14:paraId="559133F0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get_kth_column</w:t>
      </w:r>
      <w:proofErr w:type="spellEnd"/>
      <w:r>
        <w:t>(matrix, k):</w:t>
      </w:r>
    </w:p>
    <w:p w14:paraId="3E826CB5" w14:textId="77777777" w:rsidR="00CF79A7" w:rsidRDefault="00CF79A7" w:rsidP="00CF79A7">
      <w:r>
        <w:t xml:space="preserve">    return [row[k] for row in matrix]</w:t>
      </w:r>
    </w:p>
    <w:p w14:paraId="2C913286" w14:textId="77777777" w:rsidR="00CF79A7" w:rsidRDefault="00CF79A7" w:rsidP="00CF79A7"/>
    <w:p w14:paraId="594BFF31" w14:textId="77777777" w:rsidR="00CF79A7" w:rsidRDefault="00CF79A7" w:rsidP="00CF79A7">
      <w:r>
        <w:t># Example</w:t>
      </w:r>
    </w:p>
    <w:p w14:paraId="5389E3B3" w14:textId="77777777" w:rsidR="00CF79A7" w:rsidRDefault="00CF79A7" w:rsidP="00CF79A7">
      <w:r>
        <w:t>A = [[1, 2, 3],</w:t>
      </w:r>
    </w:p>
    <w:p w14:paraId="6BF12F41" w14:textId="77777777" w:rsidR="00CF79A7" w:rsidRDefault="00CF79A7" w:rsidP="00CF79A7">
      <w:r>
        <w:t xml:space="preserve">     [4, 5, 6],</w:t>
      </w:r>
    </w:p>
    <w:p w14:paraId="1EAEB9AA" w14:textId="77777777" w:rsidR="00CF79A7" w:rsidRDefault="00CF79A7" w:rsidP="00CF79A7">
      <w:r>
        <w:t xml:space="preserve">     [7, 8, 9]]</w:t>
      </w:r>
    </w:p>
    <w:p w14:paraId="30157B90" w14:textId="77777777" w:rsidR="00CF79A7" w:rsidRDefault="00CF79A7" w:rsidP="00CF79A7"/>
    <w:p w14:paraId="4331FDC2" w14:textId="77777777" w:rsidR="00CF79A7" w:rsidRDefault="00CF79A7" w:rsidP="00CF79A7">
      <w:r>
        <w:t>k = 1</w:t>
      </w:r>
    </w:p>
    <w:p w14:paraId="6FE0C906" w14:textId="77777777" w:rsidR="00CF79A7" w:rsidRDefault="00CF79A7" w:rsidP="00CF79A7">
      <w:r>
        <w:t xml:space="preserve">column = </w:t>
      </w:r>
      <w:proofErr w:type="spellStart"/>
      <w:r>
        <w:t>get_kth_column</w:t>
      </w:r>
      <w:proofErr w:type="spellEnd"/>
      <w:r>
        <w:t>(A, k)</w:t>
      </w:r>
    </w:p>
    <w:p w14:paraId="1D8CEB4F" w14:textId="77777777" w:rsidR="00CF79A7" w:rsidRDefault="00CF79A7" w:rsidP="00CF79A7">
      <w:r>
        <w:t>print(column)</w:t>
      </w:r>
    </w:p>
    <w:p w14:paraId="422C0067" w14:textId="77777777" w:rsidR="00CF79A7" w:rsidRDefault="00CF79A7" w:rsidP="00CF79A7">
      <w:r>
        <w:t>```</w:t>
      </w:r>
    </w:p>
    <w:p w14:paraId="2D184CEE" w14:textId="77777777" w:rsidR="00CF79A7" w:rsidRDefault="00CF79A7" w:rsidP="00CF79A7"/>
    <w:p w14:paraId="184C1450" w14:textId="77777777" w:rsidR="00CF79A7" w:rsidRDefault="00CF79A7" w:rsidP="00CF79A7">
      <w:r>
        <w:t>### 8. Python – Vertical Concatenation in Matrix</w:t>
      </w:r>
    </w:p>
    <w:p w14:paraId="39B41056" w14:textId="77777777" w:rsidR="00CF79A7" w:rsidRDefault="00CF79A7" w:rsidP="00CF79A7"/>
    <w:p w14:paraId="4BE393D3" w14:textId="77777777" w:rsidR="00CF79A7" w:rsidRDefault="00CF79A7" w:rsidP="00CF79A7">
      <w:r>
        <w:t>```python</w:t>
      </w:r>
    </w:p>
    <w:p w14:paraId="74AAE4A9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vertical_concatenation</w:t>
      </w:r>
      <w:proofErr w:type="spellEnd"/>
      <w:r>
        <w:t>(matrix):</w:t>
      </w:r>
    </w:p>
    <w:p w14:paraId="5B130D85" w14:textId="77777777" w:rsidR="00CF79A7" w:rsidRDefault="00CF79A7" w:rsidP="00CF79A7">
      <w:r>
        <w:t xml:space="preserve">    return [''.join(row) for row in zip(*matrix)]</w:t>
      </w:r>
    </w:p>
    <w:p w14:paraId="04FA9757" w14:textId="77777777" w:rsidR="00CF79A7" w:rsidRDefault="00CF79A7" w:rsidP="00CF79A7"/>
    <w:p w14:paraId="1C8C86ED" w14:textId="77777777" w:rsidR="00CF79A7" w:rsidRDefault="00CF79A7" w:rsidP="00CF79A7">
      <w:r>
        <w:t># Example</w:t>
      </w:r>
    </w:p>
    <w:p w14:paraId="5620ECEA" w14:textId="77777777" w:rsidR="00CF79A7" w:rsidRDefault="00CF79A7" w:rsidP="00CF79A7">
      <w:r>
        <w:t>matrix = [["g", "e", "e", "k"],</w:t>
      </w:r>
    </w:p>
    <w:p w14:paraId="482DBD66" w14:textId="77777777" w:rsidR="00CF79A7" w:rsidRDefault="00CF79A7" w:rsidP="00CF79A7">
      <w:r>
        <w:t xml:space="preserve">          ["f", "o", "r", "s"],</w:t>
      </w:r>
    </w:p>
    <w:p w14:paraId="1DC7DD94" w14:textId="77777777" w:rsidR="00CF79A7" w:rsidRDefault="00CF79A7" w:rsidP="00CF79A7">
      <w:r>
        <w:t xml:space="preserve">          ["g", "e", "e", "k"]]</w:t>
      </w:r>
    </w:p>
    <w:p w14:paraId="178C4358" w14:textId="77777777" w:rsidR="00CF79A7" w:rsidRDefault="00CF79A7" w:rsidP="00CF79A7"/>
    <w:p w14:paraId="7B0052DE" w14:textId="77777777" w:rsidR="00CF79A7" w:rsidRDefault="00CF79A7" w:rsidP="00CF79A7">
      <w:r>
        <w:t xml:space="preserve">result = </w:t>
      </w:r>
      <w:proofErr w:type="spellStart"/>
      <w:r>
        <w:t>vertical_concatenation</w:t>
      </w:r>
      <w:proofErr w:type="spellEnd"/>
      <w:r>
        <w:t>(matrix)</w:t>
      </w:r>
    </w:p>
    <w:p w14:paraId="56780EED" w14:textId="77777777" w:rsidR="00CF79A7" w:rsidRDefault="00CF79A7" w:rsidP="00CF79A7">
      <w:r>
        <w:t>print(result)</w:t>
      </w:r>
    </w:p>
    <w:p w14:paraId="56E172BD" w14:textId="77777777" w:rsidR="00CF79A7" w:rsidRDefault="00CF79A7" w:rsidP="00CF79A7">
      <w:r>
        <w:t>```</w:t>
      </w:r>
    </w:p>
    <w:p w14:paraId="21FB91EE" w14:textId="77777777" w:rsidR="00CF79A7" w:rsidRDefault="00CF79A7" w:rsidP="00CF79A7"/>
    <w:p w14:paraId="4B1A260F" w14:textId="77777777" w:rsidR="00CF79A7" w:rsidRDefault="00CF79A7" w:rsidP="00CF79A7">
      <w:r>
        <w:t>### 9. Python program to check if a string is palindrome or not</w:t>
      </w:r>
    </w:p>
    <w:p w14:paraId="4532FC0B" w14:textId="77777777" w:rsidR="00CF79A7" w:rsidRDefault="00CF79A7" w:rsidP="00CF79A7"/>
    <w:p w14:paraId="4FFC0FBB" w14:textId="77777777" w:rsidR="00CF79A7" w:rsidRDefault="00CF79A7" w:rsidP="00CF79A7">
      <w:r>
        <w:t>```python</w:t>
      </w:r>
    </w:p>
    <w:p w14:paraId="13F45BB1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is_palindrome</w:t>
      </w:r>
      <w:proofErr w:type="spellEnd"/>
      <w:r>
        <w:t>(s):</w:t>
      </w:r>
    </w:p>
    <w:p w14:paraId="206E5837" w14:textId="77777777" w:rsidR="00CF79A7" w:rsidRDefault="00CF79A7" w:rsidP="00CF79A7">
      <w:r>
        <w:t xml:space="preserve">    return s == s[::-1]</w:t>
      </w:r>
    </w:p>
    <w:p w14:paraId="443AF153" w14:textId="77777777" w:rsidR="00CF79A7" w:rsidRDefault="00CF79A7" w:rsidP="00CF79A7"/>
    <w:p w14:paraId="2448D199" w14:textId="77777777" w:rsidR="00CF79A7" w:rsidRDefault="00CF79A7" w:rsidP="00CF79A7">
      <w:r>
        <w:t># Example</w:t>
      </w:r>
    </w:p>
    <w:p w14:paraId="189DA942" w14:textId="77777777" w:rsidR="00CF79A7" w:rsidRDefault="00CF79A7" w:rsidP="00CF79A7">
      <w:r>
        <w:t>s = "radar"</w:t>
      </w:r>
    </w:p>
    <w:p w14:paraId="7373182C" w14:textId="77777777" w:rsidR="00CF79A7" w:rsidRDefault="00CF79A7" w:rsidP="00CF79A7">
      <w:r>
        <w:t>print(</w:t>
      </w:r>
      <w:proofErr w:type="spellStart"/>
      <w:r>
        <w:t>is_palindrome</w:t>
      </w:r>
      <w:proofErr w:type="spellEnd"/>
      <w:r>
        <w:t>(s))</w:t>
      </w:r>
    </w:p>
    <w:p w14:paraId="21734FF7" w14:textId="77777777" w:rsidR="00CF79A7" w:rsidRDefault="00CF79A7" w:rsidP="00CF79A7">
      <w:r>
        <w:t>```</w:t>
      </w:r>
    </w:p>
    <w:p w14:paraId="5FCF737F" w14:textId="77777777" w:rsidR="00CF79A7" w:rsidRDefault="00CF79A7" w:rsidP="00CF79A7"/>
    <w:p w14:paraId="348EB4E4" w14:textId="77777777" w:rsidR="00CF79A7" w:rsidRDefault="00CF79A7" w:rsidP="00CF79A7">
      <w:r>
        <w:t>### 10. Python program to check whether the string is Symmetrical or Palindrome</w:t>
      </w:r>
    </w:p>
    <w:p w14:paraId="61BE5BED" w14:textId="77777777" w:rsidR="00CF79A7" w:rsidRDefault="00CF79A7" w:rsidP="00CF79A7"/>
    <w:p w14:paraId="5ED98FC7" w14:textId="77777777" w:rsidR="00CF79A7" w:rsidRDefault="00CF79A7" w:rsidP="00CF79A7">
      <w:r>
        <w:t>```python</w:t>
      </w:r>
    </w:p>
    <w:p w14:paraId="5B6DA8B9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is_palindrome</w:t>
      </w:r>
      <w:proofErr w:type="spellEnd"/>
      <w:r>
        <w:t>(s):</w:t>
      </w:r>
    </w:p>
    <w:p w14:paraId="18EE9C79" w14:textId="77777777" w:rsidR="00CF79A7" w:rsidRDefault="00CF79A7" w:rsidP="00CF79A7">
      <w:r>
        <w:t xml:space="preserve">    return s == s[::-1]</w:t>
      </w:r>
    </w:p>
    <w:p w14:paraId="14F58A94" w14:textId="77777777" w:rsidR="00CF79A7" w:rsidRDefault="00CF79A7" w:rsidP="00CF79A7"/>
    <w:p w14:paraId="2AD20138" w14:textId="77777777" w:rsidR="00CF79A7" w:rsidRDefault="00CF79A7" w:rsidP="00CF79A7">
      <w:proofErr w:type="spellStart"/>
      <w:r>
        <w:t>def</w:t>
      </w:r>
      <w:proofErr w:type="spellEnd"/>
      <w:r>
        <w:t xml:space="preserve"> </w:t>
      </w:r>
      <w:proofErr w:type="spellStart"/>
      <w:r>
        <w:t>is_symmetrical</w:t>
      </w:r>
      <w:proofErr w:type="spellEnd"/>
      <w:r>
        <w:t>(s):</w:t>
      </w:r>
    </w:p>
    <w:p w14:paraId="558596B0" w14:textId="77777777" w:rsidR="00CF79A7" w:rsidRDefault="00CF79A7" w:rsidP="00CF79A7">
      <w:r>
        <w:t xml:space="preserve">    mid = </w:t>
      </w:r>
      <w:proofErr w:type="spellStart"/>
      <w:r>
        <w:t>len</w:t>
      </w:r>
      <w:proofErr w:type="spellEnd"/>
      <w:r>
        <w:t>(s) // 2</w:t>
      </w:r>
    </w:p>
    <w:p w14:paraId="00F2B383" w14:textId="77777777" w:rsidR="00CF79A7" w:rsidRDefault="00CF79A7" w:rsidP="00CF79A7">
      <w:r>
        <w:t xml:space="preserve">    if </w:t>
      </w:r>
      <w:proofErr w:type="spellStart"/>
      <w:r>
        <w:t>len</w:t>
      </w:r>
      <w:proofErr w:type="spellEnd"/>
      <w:r>
        <w:t>(s) % 2 == 0:</w:t>
      </w:r>
    </w:p>
    <w:p w14:paraId="79DD4655" w14:textId="77777777" w:rsidR="00CF79A7" w:rsidRDefault="00CF79A7" w:rsidP="00CF79A7">
      <w:r>
        <w:t xml:space="preserve">        return s[:mid] == s[mid:]</w:t>
      </w:r>
    </w:p>
    <w:p w14:paraId="38E02F5B" w14:textId="77777777" w:rsidR="00CF79A7" w:rsidRDefault="00CF79A7" w:rsidP="00CF79A7">
      <w:r>
        <w:t xml:space="preserve">    else:</w:t>
      </w:r>
    </w:p>
    <w:p w14:paraId="0B857A79" w14:textId="77777777" w:rsidR="00CF79A7" w:rsidRDefault="00CF79A7" w:rsidP="00CF79A7">
      <w:r>
        <w:t xml:space="preserve">        return s[:mid] == s[mid+1:]</w:t>
      </w:r>
    </w:p>
    <w:p w14:paraId="1AB82137" w14:textId="77777777" w:rsidR="00CF79A7" w:rsidRDefault="00CF79A7" w:rsidP="00CF79A7"/>
    <w:p w14:paraId="24DF09BB" w14:textId="77777777" w:rsidR="00CF79A7" w:rsidRDefault="00CF79A7" w:rsidP="00CF79A7">
      <w:r>
        <w:t># Example</w:t>
      </w:r>
    </w:p>
    <w:p w14:paraId="1B85211B" w14:textId="77777777" w:rsidR="00CF79A7" w:rsidRDefault="00CF79A7" w:rsidP="00CF79A7">
      <w:r>
        <w:t>s = "radar"</w:t>
      </w:r>
    </w:p>
    <w:p w14:paraId="5D53B7F0" w14:textId="77777777" w:rsidR="00CF79A7" w:rsidRDefault="00CF79A7" w:rsidP="00CF79A7">
      <w:r>
        <w:t xml:space="preserve">print("Palindrome:", </w:t>
      </w:r>
      <w:proofErr w:type="spellStart"/>
      <w:r>
        <w:t>is_palindrome</w:t>
      </w:r>
      <w:proofErr w:type="spellEnd"/>
      <w:r>
        <w:t>(s))</w:t>
      </w:r>
    </w:p>
    <w:p w14:paraId="6FC455B1" w14:textId="77777777" w:rsidR="00CF79A7" w:rsidRDefault="00CF79A7" w:rsidP="00CF79A7">
      <w:r>
        <w:t xml:space="preserve">print("Symmetrical:", </w:t>
      </w:r>
      <w:proofErr w:type="spellStart"/>
      <w:r>
        <w:t>is_symmetrical</w:t>
      </w:r>
      <w:proofErr w:type="spellEnd"/>
      <w:r>
        <w:t>(s))</w:t>
      </w:r>
    </w:p>
    <w:p w14:paraId="5A184988" w14:textId="77777777" w:rsidR="00CF79A7" w:rsidRDefault="00CF79A7" w:rsidP="00CF79A7">
      <w:r>
        <w:t>```</w:t>
      </w:r>
    </w:p>
    <w:p w14:paraId="70C9C556" w14:textId="77777777" w:rsidR="00CF79A7" w:rsidRDefault="00CF79A7" w:rsidP="00CF79A7"/>
    <w:p w14:paraId="02C58981" w14:textId="07A479C5" w:rsidR="00B734CF" w:rsidRDefault="00CF79A7" w:rsidP="00B734CF">
      <w:r>
        <w:t>These code snippets should cover all the tasks you listed! Let me know if you need further explanations or modifications.</w:t>
      </w:r>
    </w:p>
    <w:sectPr w:rsidR="00B734C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C3A409" w14:textId="77777777" w:rsidR="00EC1AD2" w:rsidRDefault="00EC1AD2" w:rsidP="00EE3607">
      <w:pPr>
        <w:spacing w:after="0" w:line="240" w:lineRule="auto"/>
      </w:pPr>
      <w:r>
        <w:separator/>
      </w:r>
    </w:p>
  </w:endnote>
  <w:endnote w:type="continuationSeparator" w:id="0">
    <w:p w14:paraId="40FD5710" w14:textId="77777777" w:rsidR="00EC1AD2" w:rsidRDefault="00EC1AD2" w:rsidP="00EE3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7CC633" w14:textId="77777777" w:rsidR="00EE3607" w:rsidRDefault="00EE36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F01D9C" w14:textId="77777777" w:rsidR="00EE3607" w:rsidRDefault="00EE3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B254C" w14:textId="77777777" w:rsidR="00EE3607" w:rsidRDefault="00EE3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11BA7C" w14:textId="77777777" w:rsidR="00EC1AD2" w:rsidRDefault="00EC1AD2" w:rsidP="00EE3607">
      <w:pPr>
        <w:spacing w:after="0" w:line="240" w:lineRule="auto"/>
      </w:pPr>
      <w:r>
        <w:separator/>
      </w:r>
    </w:p>
  </w:footnote>
  <w:footnote w:type="continuationSeparator" w:id="0">
    <w:p w14:paraId="24DB8A54" w14:textId="77777777" w:rsidR="00EC1AD2" w:rsidRDefault="00EC1AD2" w:rsidP="00EE3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0461F3" w14:textId="062A6C1E" w:rsidR="00EE3607" w:rsidRDefault="00B734CF">
    <w:pPr>
      <w:pStyle w:val="Header"/>
    </w:pPr>
    <w:r>
      <w:rPr>
        <w:noProof/>
      </w:rPr>
    </w:r>
    <w:r w:rsidR="00B734CF">
      <w:rPr>
        <w:noProof/>
      </w:rPr>
      <w:pict w14:anchorId="248268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4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AC8FD" w14:textId="39F0F4A3" w:rsidR="00EE3607" w:rsidRDefault="00B734CF">
    <w:pPr>
      <w:pStyle w:val="Header"/>
    </w:pPr>
    <w:r>
      <w:rPr>
        <w:noProof/>
      </w:rPr>
    </w:r>
    <w:r w:rsidR="00B734CF">
      <w:rPr>
        <w:noProof/>
      </w:rPr>
      <w:pict w14:anchorId="6BE5D2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5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DD33F" w14:textId="5722BEEE" w:rsidR="00EE3607" w:rsidRDefault="00B734CF">
    <w:pPr>
      <w:pStyle w:val="Header"/>
    </w:pPr>
    <w:r>
      <w:rPr>
        <w:noProof/>
      </w:rPr>
    </w:r>
    <w:r w:rsidR="00B734CF">
      <w:rPr>
        <w:noProof/>
      </w:rPr>
      <w:pict w14:anchorId="6B03A6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3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2F967F1"/>
    <w:multiLevelType w:val="hybridMultilevel"/>
    <w:tmpl w:val="ABDCA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8681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MLU0Nre0MLFQ0lEKTi0uzszPAykwrAUAlfAEvywAAAA="/>
  </w:docVars>
  <w:rsids>
    <w:rsidRoot w:val="0001545C"/>
    <w:rsid w:val="0001545C"/>
    <w:rsid w:val="00742288"/>
    <w:rsid w:val="00863303"/>
    <w:rsid w:val="00B734CF"/>
    <w:rsid w:val="00CF79A7"/>
    <w:rsid w:val="00EC1AD2"/>
    <w:rsid w:val="00EE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3FF951"/>
  <w15:chartTrackingRefBased/>
  <w15:docId w15:val="{84775FEB-EE3F-46AF-AA25-0CA8FD5B2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6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607"/>
  </w:style>
  <w:style w:type="paragraph" w:styleId="Footer">
    <w:name w:val="footer"/>
    <w:basedOn w:val="Normal"/>
    <w:link w:val="Foot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5</Words>
  <Characters>3167</Characters>
  <Application>Microsoft Office Word</Application>
  <DocSecurity>0</DocSecurity>
  <Lines>26</Lines>
  <Paragraphs>7</Paragraphs>
  <ScaleCrop>false</ScaleCrop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6:54:00Z</dcterms:created>
  <dcterms:modified xsi:type="dcterms:W3CDTF">2024-08-11T16:54:00Z</dcterms:modified>
</cp:coreProperties>
</file>